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jeff hansen</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jeff</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hansen</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7212 west crain street niles 60714</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hansenjeff79@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5188138212</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emmi</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7/26/2020</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shane</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2/3/2018</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scott</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1/27/2014</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21/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